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780244" w14:textId="7AC3D584" w:rsidR="00D26C55" w:rsidRDefault="00D26C55">
      <w:pPr>
        <w:pStyle w:val="FirstParagraph"/>
      </w:pPr>
      <w:bookmarkStart w:id="0" w:name="X18fa612ac0ea2399d2c1842eb5f02073acec85f"/>
    </w:p>
    <w:p w14:paraId="42FB9902" w14:textId="77777777" w:rsidR="00D26C55" w:rsidRDefault="00000000">
      <w:pPr>
        <w:pStyle w:val="Heading1"/>
      </w:pPr>
      <w:bookmarkStart w:id="1" w:name="modelling"/>
      <w:bookmarkEnd w:id="0"/>
      <w:r>
        <w:t>Modelling</w:t>
      </w:r>
    </w:p>
    <w:p w14:paraId="62832A89" w14:textId="77777777" w:rsidR="00D26C55" w:rsidRDefault="00000000">
      <w:pPr>
        <w:pStyle w:val="Heading2"/>
      </w:pPr>
      <w:bookmarkStart w:id="2" w:name="model-comparison"/>
      <w:r>
        <w:t>Model Comparison</w:t>
      </w:r>
    </w:p>
    <w:p w14:paraId="3D56D28B" w14:textId="6744BAE5" w:rsidR="00AC06D6" w:rsidRPr="00AC06D6" w:rsidRDefault="00AC06D6" w:rsidP="00AC06D6">
      <w:pPr>
        <w:pStyle w:val="BodyText"/>
      </w:pPr>
      <w:r>
        <w:t xml:space="preserve">Below are the results of the group-level model comparisons as reported in the paper. </w:t>
      </w:r>
      <w:r w:rsidR="003D5DDB">
        <w:t>The main interpretations are</w:t>
      </w:r>
      <w:r w:rsidR="00337E7A">
        <w:t xml:space="preserve"> described there, but</w:t>
      </w:r>
      <w:r w:rsidR="00F00814">
        <w:t xml:space="preserve"> here</w:t>
      </w:r>
      <w:r w:rsidR="00337E7A">
        <w:t xml:space="preserve"> we have included the model coefficients and post hoc comparisons for the best model for each of group level analyses</w:t>
      </w:r>
      <w:r w:rsidR="003D5DDB">
        <w:t xml:space="preserve"> to support those interpretations</w:t>
      </w:r>
      <w:r w:rsidR="00337E7A">
        <w:t xml:space="preserve">. </w:t>
      </w:r>
    </w:p>
    <w:p w14:paraId="5D03A482" w14:textId="77777777" w:rsidR="00D26C55" w:rsidRDefault="00000000">
      <w:pPr>
        <w:pStyle w:val="Heading3"/>
      </w:pPr>
      <w:bookmarkStart w:id="3" w:name="Xfede677f917f7904887f01089024953e89f564b"/>
      <w:r>
        <w:t>Excluding contested condition (independent v dependent)</w:t>
      </w:r>
    </w:p>
    <w:p w14:paraId="562B250C" w14:textId="77777777" w:rsidR="00D26C55" w:rsidRDefault="00000000">
      <w:pPr>
        <w:pStyle w:val="SourceCode"/>
      </w:pPr>
      <w:r>
        <w:rPr>
          <w:rStyle w:val="VerbatimChar"/>
        </w:rPr>
        <w:t xml:space="preserve">                        model excluded_condition all_looic all_se model_rank</w:t>
      </w:r>
      <w:r>
        <w:br/>
      </w:r>
      <w:r>
        <w:rPr>
          <w:rStyle w:val="VerbatimChar"/>
        </w:rPr>
        <w:t>1                 group-prior          contested     26952    103          4</w:t>
      </w:r>
      <w:r>
        <w:br/>
      </w:r>
      <w:r>
        <w:rPr>
          <w:rStyle w:val="VerbatimChar"/>
        </w:rPr>
        <w:t>2       group-prior-consensus          contested     26946    103          3</w:t>
      </w:r>
      <w:r>
        <w:br/>
      </w:r>
      <w:r>
        <w:rPr>
          <w:rStyle w:val="VerbatimChar"/>
        </w:rPr>
        <w:t>3 group-prior-consensus-claim          contested     26493    111          1</w:t>
      </w:r>
      <w:r>
        <w:br/>
      </w:r>
      <w:r>
        <w:rPr>
          <w:rStyle w:val="VerbatimChar"/>
        </w:rPr>
        <w:t>4 group-prior-consensusXclaim          contested     26496    111          2</w:t>
      </w:r>
    </w:p>
    <w:p w14:paraId="50391028" w14:textId="77777777" w:rsidR="00D26C55" w:rsidRDefault="00000000">
      <w:pPr>
        <w:pStyle w:val="Heading3"/>
      </w:pPr>
      <w:bookmarkStart w:id="4" w:name="X05d7ca3a83a334e6af15ea22614b20a10f7e91a"/>
      <w:bookmarkEnd w:id="3"/>
      <w:r>
        <w:t>Excluding dependent condition (independent v contested)</w:t>
      </w:r>
    </w:p>
    <w:p w14:paraId="48FA8932" w14:textId="77777777" w:rsidR="00D26C55" w:rsidRDefault="00000000">
      <w:pPr>
        <w:pStyle w:val="SourceCode"/>
      </w:pPr>
      <w:r>
        <w:rPr>
          <w:rStyle w:val="VerbatimChar"/>
        </w:rPr>
        <w:t xml:space="preserve">                        model excluded_condition all_looic all_se model_rank</w:t>
      </w:r>
      <w:r>
        <w:br/>
      </w:r>
      <w:r>
        <w:rPr>
          <w:rStyle w:val="VerbatimChar"/>
        </w:rPr>
        <w:t>1                 group-prior          dependent     27693    100          4</w:t>
      </w:r>
      <w:r>
        <w:br/>
      </w:r>
      <w:r>
        <w:rPr>
          <w:rStyle w:val="VerbatimChar"/>
        </w:rPr>
        <w:t>2       group-prior-consensus          dependent     26633    116          3</w:t>
      </w:r>
      <w:r>
        <w:br/>
      </w:r>
      <w:r>
        <w:rPr>
          <w:rStyle w:val="VerbatimChar"/>
        </w:rPr>
        <w:t>3 group-prior-consensus-claim          dependent     26565    117          2</w:t>
      </w:r>
      <w:r>
        <w:br/>
      </w:r>
      <w:r>
        <w:rPr>
          <w:rStyle w:val="VerbatimChar"/>
        </w:rPr>
        <w:t>4 group-prior-consensusXclaim          dependent     26335    121          1</w:t>
      </w:r>
    </w:p>
    <w:p w14:paraId="4E6E1489" w14:textId="77777777" w:rsidR="00D26C55" w:rsidRDefault="00000000">
      <w:pPr>
        <w:pStyle w:val="Heading2"/>
      </w:pPr>
      <w:bookmarkStart w:id="5" w:name="estimates"/>
      <w:bookmarkEnd w:id="2"/>
      <w:bookmarkEnd w:id="4"/>
      <w:r>
        <w:t>Estimates</w:t>
      </w:r>
    </w:p>
    <w:p w14:paraId="3D1F95BB" w14:textId="28B1D72D" w:rsidR="002401FC" w:rsidRDefault="00F00814" w:rsidP="00F00814">
      <w:pPr>
        <w:pStyle w:val="BodyText"/>
      </w:pPr>
      <w:r>
        <w:t>Note that “pre” responds to participants’ prior beliefs. The response outcome is belief after reading the tweets, which was a scale from 1-100 (same as the prior scale, see Method section of paper).</w:t>
      </w:r>
      <w:r w:rsidR="002401FC">
        <w:t xml:space="preserve"> “Adjusted” corresponds for the fact that we reverse scored prior and post beliefs on trials where the consensus was arguing against the claim (see manuscript). </w:t>
      </w:r>
      <w:r>
        <w:t xml:space="preserve"> </w:t>
      </w:r>
    </w:p>
    <w:p w14:paraId="3ECAEEF4" w14:textId="0680D8FB" w:rsidR="002401FC" w:rsidRDefault="00F00814" w:rsidP="00F00814">
      <w:pPr>
        <w:pStyle w:val="BodyText"/>
      </w:pPr>
      <w:r>
        <w:t>Since these are unstandardized coefficients, the prior coefficient needs to be interpreted slightly differently compared to the others. The prior coefficient indicates how much of an increase in the “post” belief was associated with a single unit increase in the prior. So,</w:t>
      </w:r>
      <w:r w:rsidR="002401FC">
        <w:t xml:space="preserve"> because both the prior and post are on scales from 1-100,</w:t>
      </w:r>
      <w:r>
        <w:t xml:space="preserve"> in the first model comparison, the prior coefficient can be interpreted as for every unit increase in peoples’ prior belief, their post belief updated by .666. </w:t>
      </w:r>
      <w:r w:rsidR="002401FC">
        <w:t xml:space="preserve">The other predictor variables were categorical, so the coefficients are generally much larger. For example, </w:t>
      </w:r>
      <w:proofErr w:type="spellStart"/>
      <w:r w:rsidR="002401FC">
        <w:t>b_consensusindependent</w:t>
      </w:r>
      <w:proofErr w:type="spellEnd"/>
      <w:r w:rsidR="002401FC">
        <w:t xml:space="preserve"> below can be interpreted as post scores being larger by 1.678 in independent consensus trials compared to dependent consensus trials. </w:t>
      </w:r>
    </w:p>
    <w:p w14:paraId="40E96429" w14:textId="6D6AED9E" w:rsidR="00DA7DC4" w:rsidRDefault="002401FC" w:rsidP="00F00814">
      <w:pPr>
        <w:pStyle w:val="BodyText"/>
      </w:pPr>
      <w:r>
        <w:t xml:space="preserve">As shown below, none of the 89% credible intervals for the post hoc comparisons of main effects and interactions intersected with zero, suggesting that they were </w:t>
      </w:r>
      <w:r w:rsidR="00502AE9">
        <w:t xml:space="preserve">all </w:t>
      </w:r>
      <w:r>
        <w:t xml:space="preserve">reasonably reliable. </w:t>
      </w:r>
    </w:p>
    <w:p w14:paraId="3A2ABB4A" w14:textId="77777777" w:rsidR="00DA7DC4" w:rsidRDefault="00DA7DC4">
      <w:r>
        <w:br w:type="page"/>
      </w:r>
    </w:p>
    <w:p w14:paraId="01030F34" w14:textId="77777777" w:rsidR="002401FC" w:rsidRPr="00F00814" w:rsidRDefault="002401FC" w:rsidP="00F00814">
      <w:pPr>
        <w:pStyle w:val="BodyText"/>
      </w:pPr>
    </w:p>
    <w:p w14:paraId="7016AFA5" w14:textId="77777777" w:rsidR="00D26C55" w:rsidRDefault="00000000">
      <w:pPr>
        <w:pStyle w:val="Heading3"/>
      </w:pPr>
      <w:bookmarkStart w:id="6" w:name="X535c1c769ff196890d8465775098022cbfceb8a"/>
      <w:r>
        <w:t>Excluding contested condition (independent v dependent)</w:t>
      </w:r>
    </w:p>
    <w:p w14:paraId="2D3C2AF2" w14:textId="0B6322BB" w:rsidR="00DA7DC4" w:rsidRPr="00DA7DC4" w:rsidRDefault="00DA7DC4" w:rsidP="00DA7DC4">
      <w:pPr>
        <w:pStyle w:val="BodyText"/>
      </w:pPr>
      <w:r>
        <w:t xml:space="preserve">Note that the reference level for each categorical variable is the one that is not listed (e.g., for </w:t>
      </w:r>
      <w:proofErr w:type="spellStart"/>
      <w:r>
        <w:t>claim_type</w:t>
      </w:r>
      <w:proofErr w:type="spellEnd"/>
      <w:r>
        <w:t xml:space="preserve"> it is </w:t>
      </w:r>
      <w:proofErr w:type="spellStart"/>
      <w:r>
        <w:t>knowableEyewitness</w:t>
      </w:r>
      <w:proofErr w:type="spellEnd"/>
      <w:r>
        <w:t xml:space="preserve">). </w:t>
      </w:r>
    </w:p>
    <w:p w14:paraId="78A0BF20" w14:textId="3646E225" w:rsidR="00AC06D6" w:rsidRPr="00AC06D6" w:rsidRDefault="00AC06D6" w:rsidP="00AC06D6">
      <w:pPr>
        <w:pStyle w:val="SourceCode"/>
      </w:pPr>
      <w:r>
        <w:rPr>
          <w:rStyle w:val="CommentTok"/>
        </w:rPr>
        <w:t xml:space="preserve"># </w:t>
      </w:r>
      <w:r>
        <w:rPr>
          <w:rStyle w:val="CommentTok"/>
        </w:rPr>
        <w:t xml:space="preserve">Coefficient estimates of the best model (m3) and the lower and upper 89% credible intervals of the estimates. </w:t>
      </w:r>
    </w:p>
    <w:p w14:paraId="418652D1" w14:textId="77777777" w:rsidR="00D26C55" w:rsidRDefault="00000000">
      <w:pPr>
        <w:pStyle w:val="SourceCode"/>
      </w:pPr>
      <w:r>
        <w:rPr>
          <w:rStyle w:val="VerbatimChar"/>
        </w:rPr>
        <w:t xml:space="preserve">                                 Estimate   Lower   Upper</w:t>
      </w:r>
      <w:r>
        <w:br/>
      </w:r>
      <w:r>
        <w:rPr>
          <w:rStyle w:val="VerbatimChar"/>
        </w:rPr>
        <w:t xml:space="preserve">b_Intercept                        </w:t>
      </w:r>
      <w:proofErr w:type="gramStart"/>
      <w:r>
        <w:rPr>
          <w:rStyle w:val="VerbatimChar"/>
        </w:rPr>
        <w:t>42.896  40.789</w:t>
      </w:r>
      <w:proofErr w:type="gramEnd"/>
      <w:r>
        <w:rPr>
          <w:rStyle w:val="VerbatimChar"/>
        </w:rPr>
        <w:t xml:space="preserve">  44.977</w:t>
      </w:r>
      <w:r>
        <w:br/>
      </w:r>
      <w:r>
        <w:rPr>
          <w:rStyle w:val="VerbatimChar"/>
        </w:rPr>
        <w:t>b_pre_adjusted                      0.666   0.648   0.684</w:t>
      </w:r>
      <w:r>
        <w:br/>
      </w:r>
      <w:r>
        <w:rPr>
          <w:rStyle w:val="VerbatimChar"/>
        </w:rPr>
        <w:t>b_consensusindependent              1.678   0.725   2.620</w:t>
      </w:r>
      <w:r>
        <w:br/>
      </w:r>
      <w:r>
        <w:rPr>
          <w:rStyle w:val="VerbatimChar"/>
        </w:rPr>
        <w:t>b_claim_typeKnowableFacts          -2.706  -4.055  -1.329</w:t>
      </w:r>
      <w:r>
        <w:br/>
      </w:r>
      <w:r>
        <w:rPr>
          <w:rStyle w:val="VerbatimChar"/>
        </w:rPr>
        <w:t>b_claim_typeUnknowableExpert      -12.420 -13.816 -11.054</w:t>
      </w:r>
      <w:r>
        <w:br/>
      </w:r>
      <w:r>
        <w:rPr>
          <w:rStyle w:val="VerbatimChar"/>
        </w:rPr>
        <w:t>b_claim_typeUnknowablePreference  -15.898 -17.271 -14.512</w:t>
      </w:r>
    </w:p>
    <w:p w14:paraId="59240280" w14:textId="1206523B" w:rsidR="00D26C55" w:rsidRDefault="00000000">
      <w:pPr>
        <w:pStyle w:val="SourceCode"/>
      </w:pPr>
      <w:r>
        <w:rPr>
          <w:rStyle w:val="CommentTok"/>
        </w:rPr>
        <w:t xml:space="preserve"># post hoc comparisons </w:t>
      </w:r>
      <w:r w:rsidR="00AC06D6">
        <w:rPr>
          <w:rStyle w:val="CommentTok"/>
        </w:rPr>
        <w:t xml:space="preserve">of the best model </w:t>
      </w:r>
    </w:p>
    <w:p w14:paraId="5580DBE3" w14:textId="77777777" w:rsidR="00D26C55" w:rsidRDefault="00000000">
      <w:pPr>
        <w:pStyle w:val="SourceCode"/>
      </w:pPr>
      <w:r>
        <w:rPr>
          <w:rStyle w:val="VerbatimChar"/>
        </w:rPr>
        <w:t xml:space="preserve"> contrast                                     estimate lower.HPD upper.HPD</w:t>
      </w:r>
      <w:r>
        <w:br/>
      </w:r>
      <w:r>
        <w:rPr>
          <w:rStyle w:val="VerbatimChar"/>
        </w:rPr>
        <w:t xml:space="preserve"> Knowable Eye witness - Knowable Facts            2.71      1.33      4.03</w:t>
      </w:r>
      <w:r>
        <w:br/>
      </w:r>
      <w:r>
        <w:rPr>
          <w:rStyle w:val="VerbatimChar"/>
        </w:rPr>
        <w:t xml:space="preserve"> Knowable Eye witness - Unknowable Expert        12.42     11.02     13.77</w:t>
      </w:r>
      <w:r>
        <w:br/>
      </w:r>
      <w:r>
        <w:rPr>
          <w:rStyle w:val="VerbatimChar"/>
        </w:rPr>
        <w:t xml:space="preserve"> Knowable Eye witness - Unknowable Preference    15.90     14.47     17.21</w:t>
      </w:r>
      <w:r>
        <w:br/>
      </w:r>
      <w:r>
        <w:rPr>
          <w:rStyle w:val="VerbatimChar"/>
        </w:rPr>
        <w:t xml:space="preserve"> Knowable Facts - Unknowable Expert               9.71      8.29     11.06</w:t>
      </w:r>
      <w:r>
        <w:br/>
      </w:r>
      <w:r>
        <w:rPr>
          <w:rStyle w:val="VerbatimChar"/>
        </w:rPr>
        <w:t xml:space="preserve"> Knowable Facts - Unknowable Preference          13.19     11.80     14.48</w:t>
      </w:r>
      <w:r>
        <w:br/>
      </w:r>
      <w:r>
        <w:rPr>
          <w:rStyle w:val="VerbatimChar"/>
        </w:rPr>
        <w:t xml:space="preserve"> Unknowable Expert - Unknowable Preference        3.48      2.12      4.85</w:t>
      </w:r>
      <w:r>
        <w:br/>
      </w:r>
      <w:r>
        <w:br/>
      </w:r>
      <w:r>
        <w:rPr>
          <w:rStyle w:val="VerbatimChar"/>
        </w:rPr>
        <w:t xml:space="preserve">Results are averaged over the levels of: consensus </w:t>
      </w:r>
      <w:r>
        <w:br/>
      </w:r>
      <w:r>
        <w:rPr>
          <w:rStyle w:val="VerbatimChar"/>
        </w:rPr>
        <w:t xml:space="preserve">Point estimate displayed: mean </w:t>
      </w:r>
      <w:r>
        <w:br/>
      </w:r>
      <w:r>
        <w:rPr>
          <w:rStyle w:val="VerbatimChar"/>
        </w:rPr>
        <w:t xml:space="preserve">HPD interval probability: 0.89 </w:t>
      </w:r>
    </w:p>
    <w:p w14:paraId="4B80892D" w14:textId="77777777" w:rsidR="00D26C55" w:rsidRDefault="00000000">
      <w:pPr>
        <w:pStyle w:val="Heading3"/>
      </w:pPr>
      <w:bookmarkStart w:id="7" w:name="X38546912d719e68dce48771fdf295f0d8b3e781"/>
      <w:bookmarkEnd w:id="6"/>
      <w:r>
        <w:t>Excluding dependent condition (independent v contested)</w:t>
      </w:r>
    </w:p>
    <w:p w14:paraId="2F42D98E" w14:textId="77777777" w:rsidR="00D26C55" w:rsidRDefault="00000000">
      <w:pPr>
        <w:pStyle w:val="SourceCode"/>
      </w:pPr>
      <w:r>
        <w:rPr>
          <w:rStyle w:val="VerbatimChar"/>
        </w:rPr>
        <w:t xml:space="preserve">                                                      Estimate   Lower   Upper</w:t>
      </w:r>
      <w:r>
        <w:br/>
      </w:r>
      <w:r>
        <w:rPr>
          <w:rStyle w:val="VerbatimChar"/>
        </w:rPr>
        <w:t>b_Intercept                                              9.541   7.817  11.263</w:t>
      </w:r>
      <w:r>
        <w:br/>
      </w:r>
      <w:r>
        <w:rPr>
          <w:rStyle w:val="VerbatimChar"/>
        </w:rPr>
        <w:t>b_pre_adjusted                                           0.716   0.698   0.733</w:t>
      </w:r>
      <w:r>
        <w:br/>
      </w:r>
      <w:r>
        <w:rPr>
          <w:rStyle w:val="VerbatimChar"/>
        </w:rPr>
        <w:t>b_consensusindependent                                  32.895  31.117  34.678</w:t>
      </w:r>
      <w:r>
        <w:br/>
      </w:r>
      <w:r>
        <w:rPr>
          <w:rStyle w:val="VerbatimChar"/>
        </w:rPr>
        <w:t>b_claim_typeKnowableFacts                                1.904   0.034   3.759</w:t>
      </w:r>
      <w:r>
        <w:br/>
      </w:r>
      <w:r>
        <w:rPr>
          <w:rStyle w:val="VerbatimChar"/>
        </w:rPr>
        <w:t>b_claim_typeUnknowableExpert                             6.404   4.585   8.206</w:t>
      </w:r>
      <w:r>
        <w:br/>
      </w:r>
      <w:r>
        <w:rPr>
          <w:rStyle w:val="VerbatimChar"/>
        </w:rPr>
        <w:t>b_claim_typeUnknowablePreference                         4.206   2.330   6.020</w:t>
      </w:r>
      <w:r>
        <w:br/>
      </w:r>
      <w:r>
        <w:rPr>
          <w:rStyle w:val="VerbatimChar"/>
        </w:rPr>
        <w:t>b_</w:t>
      </w:r>
      <w:proofErr w:type="gramStart"/>
      <w:r>
        <w:rPr>
          <w:rStyle w:val="VerbatimChar"/>
        </w:rPr>
        <w:t>consensusindependent:claim</w:t>
      </w:r>
      <w:proofErr w:type="gramEnd"/>
      <w:r>
        <w:rPr>
          <w:rStyle w:val="VerbatimChar"/>
        </w:rPr>
        <w:t>_typeKnowableFacts          -4.648  -7.203  -2.058</w:t>
      </w:r>
      <w:r>
        <w:br/>
      </w:r>
      <w:r>
        <w:rPr>
          <w:rStyle w:val="VerbatimChar"/>
        </w:rPr>
        <w:t>b_consensusindependent:claim_typeUnknowableExpert      -18.784 -21.359 -16.173</w:t>
      </w:r>
      <w:r>
        <w:br/>
      </w:r>
      <w:r>
        <w:rPr>
          <w:rStyle w:val="VerbatimChar"/>
        </w:rPr>
        <w:t>b_consensusindependent:claim_typeUnknowablePreference  -21.488 -24.128 -18.802</w:t>
      </w:r>
    </w:p>
    <w:p w14:paraId="75A675A0" w14:textId="25230269" w:rsidR="00DA7DC4" w:rsidRPr="003D5DDB" w:rsidRDefault="00DA7DC4" w:rsidP="00DA7DC4">
      <w:pPr>
        <w:pStyle w:val="FirstParagraph"/>
        <w:spacing w:after="0"/>
      </w:pPr>
      <w:r>
        <w:t xml:space="preserve">You may have noticed that the main effects reported above seem to suggest that people found knowable eyewitness claims </w:t>
      </w:r>
      <w:r>
        <w:rPr>
          <w:i/>
          <w:iCs/>
        </w:rPr>
        <w:t xml:space="preserve">less </w:t>
      </w:r>
      <w:r>
        <w:t xml:space="preserve">convincing compared to all the other claim types, which is at odds with what we reported in the manuscript. </w:t>
      </w:r>
      <w:r w:rsidR="003D5DDB">
        <w:t xml:space="preserve">However, the estimates above are misleading because in an interaction model, the main effects become conditional on the interacting variable being at its reference level. In the above case, the reference level of the consensus variable is “contested”, and scores tended to follow the reverse trend in that condition. When we instead look at the scores of each </w:t>
      </w:r>
      <w:proofErr w:type="spellStart"/>
      <w:r w:rsidR="003D5DDB">
        <w:t>claim_type</w:t>
      </w:r>
      <w:proofErr w:type="spellEnd"/>
      <w:r w:rsidR="003D5DDB">
        <w:t xml:space="preserve"> level while </w:t>
      </w:r>
      <w:r w:rsidR="003D5DDB">
        <w:rPr>
          <w:i/>
          <w:iCs/>
        </w:rPr>
        <w:t xml:space="preserve">averaging across </w:t>
      </w:r>
      <w:r w:rsidR="003D5DDB">
        <w:t xml:space="preserve">the consensus conditions, (i.e., by inspecting the coefficients of the model that does not include the interaction) we observed the trend reported in the paper. See below for post hoc comparisons for the interaction model. </w:t>
      </w:r>
    </w:p>
    <w:p w14:paraId="29B30F57" w14:textId="77777777" w:rsidR="003D5DDB" w:rsidRPr="003D5DDB" w:rsidRDefault="003D5DDB" w:rsidP="003D5DDB">
      <w:pPr>
        <w:pStyle w:val="BodyText"/>
      </w:pPr>
    </w:p>
    <w:p w14:paraId="67A60452" w14:textId="4B65C931" w:rsidR="00DA7DC4" w:rsidRPr="00DA7DC4" w:rsidRDefault="00DA7DC4" w:rsidP="00DA7DC4">
      <w:pPr>
        <w:pStyle w:val="SourceCode"/>
        <w:rPr>
          <w:sz w:val="21"/>
          <w:szCs w:val="21"/>
        </w:rPr>
      </w:pPr>
      <w:r w:rsidRPr="00AC06D6">
        <w:rPr>
          <w:rStyle w:val="CommentTok"/>
          <w:sz w:val="20"/>
          <w:szCs w:val="21"/>
        </w:rPr>
        <w:lastRenderedPageBreak/>
        <w:t xml:space="preserve"># post hoc comparisons </w:t>
      </w:r>
    </w:p>
    <w:p w14:paraId="431B502A" w14:textId="72B7008A"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contrast                                                             estimate </w:t>
      </w:r>
      <w:proofErr w:type="spellStart"/>
      <w:r w:rsidRPr="00337E7A">
        <w:rPr>
          <w:rStyle w:val="VerbatimChar"/>
          <w:sz w:val="16"/>
          <w:szCs w:val="18"/>
        </w:rPr>
        <w:t>lower.HPD</w:t>
      </w:r>
      <w:proofErr w:type="spellEnd"/>
      <w:r w:rsidRPr="00337E7A">
        <w:rPr>
          <w:rStyle w:val="VerbatimChar"/>
          <w:sz w:val="16"/>
          <w:szCs w:val="18"/>
        </w:rPr>
        <w:t xml:space="preserve"> </w:t>
      </w:r>
      <w:proofErr w:type="spellStart"/>
      <w:r w:rsidRPr="00337E7A">
        <w:rPr>
          <w:rStyle w:val="VerbatimChar"/>
          <w:sz w:val="16"/>
          <w:szCs w:val="18"/>
        </w:rPr>
        <w:t>upper.HPD</w:t>
      </w:r>
      <w:proofErr w:type="spellEnd"/>
    </w:p>
    <w:p w14:paraId="09DF4031"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w:t>
      </w:r>
      <w:proofErr w:type="gramStart"/>
      <w:r w:rsidRPr="00337E7A">
        <w:rPr>
          <w:rStyle w:val="VerbatimChar"/>
          <w:sz w:val="16"/>
          <w:szCs w:val="18"/>
        </w:rPr>
        <w:t>Eye witness</w:t>
      </w:r>
      <w:proofErr w:type="gramEnd"/>
      <w:r w:rsidRPr="00337E7A">
        <w:rPr>
          <w:rStyle w:val="VerbatimChar"/>
          <w:sz w:val="16"/>
          <w:szCs w:val="18"/>
        </w:rPr>
        <w:t xml:space="preserve"> contested - Knowable Facts contested               -1.90     -3.71   -0.0143</w:t>
      </w:r>
    </w:p>
    <w:p w14:paraId="54AE3E9D"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w:t>
      </w:r>
      <w:proofErr w:type="gramStart"/>
      <w:r w:rsidRPr="00337E7A">
        <w:rPr>
          <w:rStyle w:val="VerbatimChar"/>
          <w:sz w:val="16"/>
          <w:szCs w:val="18"/>
        </w:rPr>
        <w:t>Eye witness</w:t>
      </w:r>
      <w:proofErr w:type="gramEnd"/>
      <w:r w:rsidRPr="00337E7A">
        <w:rPr>
          <w:rStyle w:val="VerbatimChar"/>
          <w:sz w:val="16"/>
          <w:szCs w:val="18"/>
        </w:rPr>
        <w:t xml:space="preserve"> contested - Unknowable Expert contested            -6.40     -8.10   -4.5202</w:t>
      </w:r>
    </w:p>
    <w:p w14:paraId="3BA4EA52"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w:t>
      </w:r>
      <w:proofErr w:type="gramStart"/>
      <w:r w:rsidRPr="00337E7A">
        <w:rPr>
          <w:rStyle w:val="VerbatimChar"/>
          <w:sz w:val="16"/>
          <w:szCs w:val="18"/>
        </w:rPr>
        <w:t>Eye witness</w:t>
      </w:r>
      <w:proofErr w:type="gramEnd"/>
      <w:r w:rsidRPr="00337E7A">
        <w:rPr>
          <w:rStyle w:val="VerbatimChar"/>
          <w:sz w:val="16"/>
          <w:szCs w:val="18"/>
        </w:rPr>
        <w:t xml:space="preserve"> contested - Unknowable Preference contested        -4.21     -6.03   -2.3498</w:t>
      </w:r>
    </w:p>
    <w:p w14:paraId="40BE2B19"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Eye witness contested - Knowable Eye witness independent      -32.90    -34.</w:t>
      </w:r>
      <w:proofErr w:type="gramStart"/>
      <w:r w:rsidRPr="00337E7A">
        <w:rPr>
          <w:rStyle w:val="VerbatimChar"/>
          <w:sz w:val="16"/>
          <w:szCs w:val="18"/>
        </w:rPr>
        <w:t>63  -</w:t>
      </w:r>
      <w:proofErr w:type="gramEnd"/>
      <w:r w:rsidRPr="00337E7A">
        <w:rPr>
          <w:rStyle w:val="VerbatimChar"/>
          <w:sz w:val="16"/>
          <w:szCs w:val="18"/>
        </w:rPr>
        <w:t>31.0764</w:t>
      </w:r>
    </w:p>
    <w:p w14:paraId="5A8839B8"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Eye witness contested - Knowable Facts independent            -30.15    -31.</w:t>
      </w:r>
      <w:proofErr w:type="gramStart"/>
      <w:r w:rsidRPr="00337E7A">
        <w:rPr>
          <w:rStyle w:val="VerbatimChar"/>
          <w:sz w:val="16"/>
          <w:szCs w:val="18"/>
        </w:rPr>
        <w:t>93  -</w:t>
      </w:r>
      <w:proofErr w:type="gramEnd"/>
      <w:r w:rsidRPr="00337E7A">
        <w:rPr>
          <w:rStyle w:val="VerbatimChar"/>
          <w:sz w:val="16"/>
          <w:szCs w:val="18"/>
        </w:rPr>
        <w:t>28.2900</w:t>
      </w:r>
    </w:p>
    <w:p w14:paraId="371B274E"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Eye witness contested - Unknowable Expert independent         -20.51    -22.</w:t>
      </w:r>
      <w:proofErr w:type="gramStart"/>
      <w:r w:rsidRPr="00337E7A">
        <w:rPr>
          <w:rStyle w:val="VerbatimChar"/>
          <w:sz w:val="16"/>
          <w:szCs w:val="18"/>
        </w:rPr>
        <w:t>40  -</w:t>
      </w:r>
      <w:proofErr w:type="gramEnd"/>
      <w:r w:rsidRPr="00337E7A">
        <w:rPr>
          <w:rStyle w:val="VerbatimChar"/>
          <w:sz w:val="16"/>
          <w:szCs w:val="18"/>
        </w:rPr>
        <w:t>18.6755</w:t>
      </w:r>
    </w:p>
    <w:p w14:paraId="27BF9E8C"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Eye witness contested - Unknowable Preference independent     -15.61    -17.</w:t>
      </w:r>
      <w:proofErr w:type="gramStart"/>
      <w:r w:rsidRPr="00337E7A">
        <w:rPr>
          <w:rStyle w:val="VerbatimChar"/>
          <w:sz w:val="16"/>
          <w:szCs w:val="18"/>
        </w:rPr>
        <w:t>38  -</w:t>
      </w:r>
      <w:proofErr w:type="gramEnd"/>
      <w:r w:rsidRPr="00337E7A">
        <w:rPr>
          <w:rStyle w:val="VerbatimChar"/>
          <w:sz w:val="16"/>
          <w:szCs w:val="18"/>
        </w:rPr>
        <w:t>13.7160</w:t>
      </w:r>
    </w:p>
    <w:p w14:paraId="7D323813"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contested - Unknowable Expert contested                  -4.50     -6.41   -2.7632</w:t>
      </w:r>
    </w:p>
    <w:p w14:paraId="0A9E1B3B"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contested - Unknowable Preference contested              -2.30     -4.10   -0.3702</w:t>
      </w:r>
    </w:p>
    <w:p w14:paraId="6E875051"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contested - Knowable Eye witness independent            -30.99    -32.</w:t>
      </w:r>
      <w:proofErr w:type="gramStart"/>
      <w:r w:rsidRPr="00337E7A">
        <w:rPr>
          <w:rStyle w:val="VerbatimChar"/>
          <w:sz w:val="16"/>
          <w:szCs w:val="18"/>
        </w:rPr>
        <w:t>82  -</w:t>
      </w:r>
      <w:proofErr w:type="gramEnd"/>
      <w:r w:rsidRPr="00337E7A">
        <w:rPr>
          <w:rStyle w:val="VerbatimChar"/>
          <w:sz w:val="16"/>
          <w:szCs w:val="18"/>
        </w:rPr>
        <w:t>29.1070</w:t>
      </w:r>
    </w:p>
    <w:p w14:paraId="582121DE"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contested - Knowable Facts independent                  -28.25    -30.</w:t>
      </w:r>
      <w:proofErr w:type="gramStart"/>
      <w:r w:rsidRPr="00337E7A">
        <w:rPr>
          <w:rStyle w:val="VerbatimChar"/>
          <w:sz w:val="16"/>
          <w:szCs w:val="18"/>
        </w:rPr>
        <w:t>08  -</w:t>
      </w:r>
      <w:proofErr w:type="gramEnd"/>
      <w:r w:rsidRPr="00337E7A">
        <w:rPr>
          <w:rStyle w:val="VerbatimChar"/>
          <w:sz w:val="16"/>
          <w:szCs w:val="18"/>
        </w:rPr>
        <w:t>26.3915</w:t>
      </w:r>
    </w:p>
    <w:p w14:paraId="0A1D37D0"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contested - Unknowable Expert independent               -18.61    -20.</w:t>
      </w:r>
      <w:proofErr w:type="gramStart"/>
      <w:r w:rsidRPr="00337E7A">
        <w:rPr>
          <w:rStyle w:val="VerbatimChar"/>
          <w:sz w:val="16"/>
          <w:szCs w:val="18"/>
        </w:rPr>
        <w:t>46  -</w:t>
      </w:r>
      <w:proofErr w:type="gramEnd"/>
      <w:r w:rsidRPr="00337E7A">
        <w:rPr>
          <w:rStyle w:val="VerbatimChar"/>
          <w:sz w:val="16"/>
          <w:szCs w:val="18"/>
        </w:rPr>
        <w:t>16.6782</w:t>
      </w:r>
    </w:p>
    <w:p w14:paraId="1DF2EB33"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contested - Unknowable Preference independent           -13.71    -15.</w:t>
      </w:r>
      <w:proofErr w:type="gramStart"/>
      <w:r w:rsidRPr="00337E7A">
        <w:rPr>
          <w:rStyle w:val="VerbatimChar"/>
          <w:sz w:val="16"/>
          <w:szCs w:val="18"/>
        </w:rPr>
        <w:t>68  -</w:t>
      </w:r>
      <w:proofErr w:type="gramEnd"/>
      <w:r w:rsidRPr="00337E7A">
        <w:rPr>
          <w:rStyle w:val="VerbatimChar"/>
          <w:sz w:val="16"/>
          <w:szCs w:val="18"/>
        </w:rPr>
        <w:t>11.9267</w:t>
      </w:r>
    </w:p>
    <w:p w14:paraId="0B35C5B1"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Expert contested - Unknowable Preference contested            2.20      0.33    4.0595</w:t>
      </w:r>
    </w:p>
    <w:p w14:paraId="28EDD9B0"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Expert contested - Knowable Eye witness independent         -26.49    -28.</w:t>
      </w:r>
      <w:proofErr w:type="gramStart"/>
      <w:r w:rsidRPr="00337E7A">
        <w:rPr>
          <w:rStyle w:val="VerbatimChar"/>
          <w:sz w:val="16"/>
          <w:szCs w:val="18"/>
        </w:rPr>
        <w:t>42  -</w:t>
      </w:r>
      <w:proofErr w:type="gramEnd"/>
      <w:r w:rsidRPr="00337E7A">
        <w:rPr>
          <w:rStyle w:val="VerbatimChar"/>
          <w:sz w:val="16"/>
          <w:szCs w:val="18"/>
        </w:rPr>
        <w:t>24.7904</w:t>
      </w:r>
    </w:p>
    <w:p w14:paraId="47C50C3B"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Expert contested - Knowable Facts independent               -23.75    -25.</w:t>
      </w:r>
      <w:proofErr w:type="gramStart"/>
      <w:r w:rsidRPr="00337E7A">
        <w:rPr>
          <w:rStyle w:val="VerbatimChar"/>
          <w:sz w:val="16"/>
          <w:szCs w:val="18"/>
        </w:rPr>
        <w:t>65  -</w:t>
      </w:r>
      <w:proofErr w:type="gramEnd"/>
      <w:r w:rsidRPr="00337E7A">
        <w:rPr>
          <w:rStyle w:val="VerbatimChar"/>
          <w:sz w:val="16"/>
          <w:szCs w:val="18"/>
        </w:rPr>
        <w:t>21.8483</w:t>
      </w:r>
    </w:p>
    <w:p w14:paraId="6D72FE5C"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Expert contested - Unknowable Expert independent            -14.11    -16.</w:t>
      </w:r>
      <w:proofErr w:type="gramStart"/>
      <w:r w:rsidRPr="00337E7A">
        <w:rPr>
          <w:rStyle w:val="VerbatimChar"/>
          <w:sz w:val="16"/>
          <w:szCs w:val="18"/>
        </w:rPr>
        <w:t>04  -</w:t>
      </w:r>
      <w:proofErr w:type="gramEnd"/>
      <w:r w:rsidRPr="00337E7A">
        <w:rPr>
          <w:rStyle w:val="VerbatimChar"/>
          <w:sz w:val="16"/>
          <w:szCs w:val="18"/>
        </w:rPr>
        <w:t>12.2953</w:t>
      </w:r>
    </w:p>
    <w:p w14:paraId="6F9501D6"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Expert contested - Unknowable Preference independent         -9.21    -11.09   -7.4396</w:t>
      </w:r>
    </w:p>
    <w:p w14:paraId="427456AB"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Preference contested - Knowable Eye witness independent     -28.69    -30.</w:t>
      </w:r>
      <w:proofErr w:type="gramStart"/>
      <w:r w:rsidRPr="00337E7A">
        <w:rPr>
          <w:rStyle w:val="VerbatimChar"/>
          <w:sz w:val="16"/>
          <w:szCs w:val="18"/>
        </w:rPr>
        <w:t>48  -</w:t>
      </w:r>
      <w:proofErr w:type="gramEnd"/>
      <w:r w:rsidRPr="00337E7A">
        <w:rPr>
          <w:rStyle w:val="VerbatimChar"/>
          <w:sz w:val="16"/>
          <w:szCs w:val="18"/>
        </w:rPr>
        <w:t>26.9966</w:t>
      </w:r>
    </w:p>
    <w:p w14:paraId="042DB591"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Preference contested - Knowable Facts independent           -25.95    -27.</w:t>
      </w:r>
      <w:proofErr w:type="gramStart"/>
      <w:r w:rsidRPr="00337E7A">
        <w:rPr>
          <w:rStyle w:val="VerbatimChar"/>
          <w:sz w:val="16"/>
          <w:szCs w:val="18"/>
        </w:rPr>
        <w:t>79  -</w:t>
      </w:r>
      <w:proofErr w:type="gramEnd"/>
      <w:r w:rsidRPr="00337E7A">
        <w:rPr>
          <w:rStyle w:val="VerbatimChar"/>
          <w:sz w:val="16"/>
          <w:szCs w:val="18"/>
        </w:rPr>
        <w:t>24.0970</w:t>
      </w:r>
    </w:p>
    <w:p w14:paraId="689B2E2D"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Preference contested - Unknowable Expert independent        -16.31    -18.</w:t>
      </w:r>
      <w:proofErr w:type="gramStart"/>
      <w:r w:rsidRPr="00337E7A">
        <w:rPr>
          <w:rStyle w:val="VerbatimChar"/>
          <w:sz w:val="16"/>
          <w:szCs w:val="18"/>
        </w:rPr>
        <w:t>07  -</w:t>
      </w:r>
      <w:proofErr w:type="gramEnd"/>
      <w:r w:rsidRPr="00337E7A">
        <w:rPr>
          <w:rStyle w:val="VerbatimChar"/>
          <w:sz w:val="16"/>
          <w:szCs w:val="18"/>
        </w:rPr>
        <w:t>14.2726</w:t>
      </w:r>
    </w:p>
    <w:p w14:paraId="24475E86"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Preference contested - Unknowable Preference independent    -11.41    -13.32   -9.5231</w:t>
      </w:r>
    </w:p>
    <w:p w14:paraId="6101FCEA"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w:t>
      </w:r>
      <w:proofErr w:type="gramStart"/>
      <w:r w:rsidRPr="00337E7A">
        <w:rPr>
          <w:rStyle w:val="VerbatimChar"/>
          <w:sz w:val="16"/>
          <w:szCs w:val="18"/>
        </w:rPr>
        <w:t>Eye witness</w:t>
      </w:r>
      <w:proofErr w:type="gramEnd"/>
      <w:r w:rsidRPr="00337E7A">
        <w:rPr>
          <w:rStyle w:val="VerbatimChar"/>
          <w:sz w:val="16"/>
          <w:szCs w:val="18"/>
        </w:rPr>
        <w:t xml:space="preserve"> independent - Knowable Facts independent            2.74      0.93    4.5304</w:t>
      </w:r>
    </w:p>
    <w:p w14:paraId="24508CBA"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w:t>
      </w:r>
      <w:proofErr w:type="gramStart"/>
      <w:r w:rsidRPr="00337E7A">
        <w:rPr>
          <w:rStyle w:val="VerbatimChar"/>
          <w:sz w:val="16"/>
          <w:szCs w:val="18"/>
        </w:rPr>
        <w:t>Eye witness</w:t>
      </w:r>
      <w:proofErr w:type="gramEnd"/>
      <w:r w:rsidRPr="00337E7A">
        <w:rPr>
          <w:rStyle w:val="VerbatimChar"/>
          <w:sz w:val="16"/>
          <w:szCs w:val="18"/>
        </w:rPr>
        <w:t xml:space="preserve"> independent - Unknowable Expert independent        12.38     10.52   14.1399</w:t>
      </w:r>
    </w:p>
    <w:p w14:paraId="41338EBE"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w:t>
      </w:r>
      <w:proofErr w:type="gramStart"/>
      <w:r w:rsidRPr="00337E7A">
        <w:rPr>
          <w:rStyle w:val="VerbatimChar"/>
          <w:sz w:val="16"/>
          <w:szCs w:val="18"/>
        </w:rPr>
        <w:t>Eye witness</w:t>
      </w:r>
      <w:proofErr w:type="gramEnd"/>
      <w:r w:rsidRPr="00337E7A">
        <w:rPr>
          <w:rStyle w:val="VerbatimChar"/>
          <w:sz w:val="16"/>
          <w:szCs w:val="18"/>
        </w:rPr>
        <w:t xml:space="preserve"> independent - Unknowable Preference independent    17.28     15.46   19.1727</w:t>
      </w:r>
    </w:p>
    <w:p w14:paraId="71F7DA53"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independent - Unknowable Expert independent               9.64      7.91   11.6290</w:t>
      </w:r>
    </w:p>
    <w:p w14:paraId="4C7F910C"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Knowable Facts independent - Unknowable Preference independent          14.54     12.73   16.4984</w:t>
      </w:r>
    </w:p>
    <w:p w14:paraId="54EC4C9B" w14:textId="77777777" w:rsidR="00337E7A" w:rsidRPr="00337E7A" w:rsidRDefault="00337E7A" w:rsidP="00337E7A">
      <w:pPr>
        <w:pStyle w:val="FirstParagraph"/>
        <w:spacing w:after="0"/>
        <w:rPr>
          <w:rStyle w:val="VerbatimChar"/>
          <w:sz w:val="16"/>
          <w:szCs w:val="18"/>
        </w:rPr>
      </w:pPr>
      <w:r w:rsidRPr="00337E7A">
        <w:rPr>
          <w:rStyle w:val="VerbatimChar"/>
          <w:sz w:val="16"/>
          <w:szCs w:val="18"/>
        </w:rPr>
        <w:t xml:space="preserve"> Unknowable Expert independent - Unknowable Preference independent        4.90      3.01    6.8053</w:t>
      </w:r>
    </w:p>
    <w:p w14:paraId="0843A895" w14:textId="77777777" w:rsidR="00337E7A" w:rsidRPr="00337E7A" w:rsidRDefault="00337E7A" w:rsidP="00337E7A">
      <w:pPr>
        <w:pStyle w:val="FirstParagraph"/>
        <w:spacing w:after="0"/>
        <w:rPr>
          <w:rStyle w:val="VerbatimChar"/>
          <w:sz w:val="20"/>
          <w:szCs w:val="21"/>
        </w:rPr>
      </w:pPr>
    </w:p>
    <w:p w14:paraId="26A7208A" w14:textId="77777777" w:rsidR="00337E7A" w:rsidRPr="00337E7A" w:rsidRDefault="00337E7A" w:rsidP="00337E7A">
      <w:pPr>
        <w:pStyle w:val="FirstParagraph"/>
        <w:spacing w:after="0"/>
        <w:rPr>
          <w:rStyle w:val="VerbatimChar"/>
          <w:sz w:val="20"/>
          <w:szCs w:val="21"/>
        </w:rPr>
      </w:pPr>
      <w:r w:rsidRPr="00337E7A">
        <w:rPr>
          <w:rStyle w:val="VerbatimChar"/>
          <w:sz w:val="20"/>
          <w:szCs w:val="21"/>
        </w:rPr>
        <w:t xml:space="preserve">Point estimate displayed: </w:t>
      </w:r>
      <w:proofErr w:type="gramStart"/>
      <w:r w:rsidRPr="00337E7A">
        <w:rPr>
          <w:rStyle w:val="VerbatimChar"/>
          <w:sz w:val="20"/>
          <w:szCs w:val="21"/>
        </w:rPr>
        <w:t>mean</w:t>
      </w:r>
      <w:proofErr w:type="gramEnd"/>
      <w:r w:rsidRPr="00337E7A">
        <w:rPr>
          <w:rStyle w:val="VerbatimChar"/>
          <w:sz w:val="20"/>
          <w:szCs w:val="21"/>
        </w:rPr>
        <w:t xml:space="preserve"> </w:t>
      </w:r>
    </w:p>
    <w:p w14:paraId="64FB7E32" w14:textId="35055C0E" w:rsidR="00D26C55" w:rsidRDefault="00337E7A" w:rsidP="00337E7A">
      <w:pPr>
        <w:pStyle w:val="FirstParagraph"/>
        <w:spacing w:after="0"/>
      </w:pPr>
      <w:r w:rsidRPr="00337E7A">
        <w:rPr>
          <w:rStyle w:val="VerbatimChar"/>
          <w:sz w:val="20"/>
          <w:szCs w:val="21"/>
        </w:rPr>
        <w:t xml:space="preserve">HPD interval probability: 0.89 </w:t>
      </w:r>
      <w:bookmarkEnd w:id="1"/>
      <w:bookmarkEnd w:id="5"/>
      <w:bookmarkEnd w:id="7"/>
    </w:p>
    <w:p w14:paraId="3A710D91" w14:textId="030DB44E" w:rsidR="00337E7A" w:rsidRPr="00337E7A" w:rsidRDefault="00337E7A" w:rsidP="00337E7A">
      <w:pPr>
        <w:pStyle w:val="BodyText"/>
      </w:pPr>
    </w:p>
    <w:sectPr w:rsidR="00337E7A" w:rsidRPr="00337E7A" w:rsidSect="00AA65A3">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5C3E7" w14:textId="77777777" w:rsidR="00AA65A3" w:rsidRDefault="00AA65A3">
      <w:pPr>
        <w:spacing w:after="0"/>
      </w:pPr>
      <w:r>
        <w:separator/>
      </w:r>
    </w:p>
  </w:endnote>
  <w:endnote w:type="continuationSeparator" w:id="0">
    <w:p w14:paraId="724CDCCE" w14:textId="77777777" w:rsidR="00AA65A3" w:rsidRDefault="00AA65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BED94A" w14:textId="77777777" w:rsidR="00AA65A3" w:rsidRDefault="00AA65A3">
      <w:r>
        <w:separator/>
      </w:r>
    </w:p>
  </w:footnote>
  <w:footnote w:type="continuationSeparator" w:id="0">
    <w:p w14:paraId="3382051E" w14:textId="77777777" w:rsidR="00AA65A3" w:rsidRDefault="00AA65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64B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92078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26C55"/>
    <w:rsid w:val="002401FC"/>
    <w:rsid w:val="00337E7A"/>
    <w:rsid w:val="003D5DDB"/>
    <w:rsid w:val="00502AE9"/>
    <w:rsid w:val="00A1316D"/>
    <w:rsid w:val="00AA65A3"/>
    <w:rsid w:val="00AC06D6"/>
    <w:rsid w:val="00D26C55"/>
    <w:rsid w:val="00DA7DC4"/>
    <w:rsid w:val="00F0081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473EEC"/>
  <w15:docId w15:val="{B866BE98-B6ED-544A-BECD-16237A535A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281</Words>
  <Characters>730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Group Level Analyses</vt:lpstr>
    </vt:vector>
  </TitlesOfParts>
  <Company/>
  <LinksUpToDate>false</LinksUpToDate>
  <CharactersWithSpaces>85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Level Analyses</dc:title>
  <dc:creator>Manikya Alister</dc:creator>
  <cp:keywords/>
  <cp:lastModifiedBy>Manikya Alister</cp:lastModifiedBy>
  <cp:revision>2</cp:revision>
  <dcterms:created xsi:type="dcterms:W3CDTF">2024-02-19T04:36:00Z</dcterms:created>
  <dcterms:modified xsi:type="dcterms:W3CDTF">2024-02-19T04: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